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figures"/>
      <w:r>
        <w:t xml:space="preserve">Figures</w:t>
      </w:r>
      <w:bookmarkEnd w:id="20"/>
    </w:p>
    <w:p>
      <w:pPr>
        <w:pStyle w:val="Ttulo3"/>
      </w:pPr>
      <w:bookmarkStart w:id="21" w:name="main-text"/>
      <w:r>
        <w:t xml:space="preserve">Main text</w:t>
      </w:r>
      <w:bookmarkEnd w:id="21"/>
    </w:p>
    <w:p>
      <w:pPr>
        <w:pStyle w:val="FirstParagraph"/>
      </w:pPr>
      <w:r>
        <w:t xml:space="preserve">This version of the figures use a low quality version of the base maps because it’s faster to run this way.</w:t>
      </w:r>
      <w:r>
        <w:t xml:space="preserve"> </w:t>
      </w:r>
      <w:r>
        <w:t xml:space="preserve">Inaccuracies in the map result from rasterisation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47548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ites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1. Geographical distribution of SAPFLUXNET datasets showing dataset #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47548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itesmap_nocod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1. Geographical distribution of SAPFLUXNET datasets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biome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2. Bioclimatic distribution of SAPFLUXNET datasets in the Whittaker biome space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genera_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3. Taxonomic distribution of genera and species in SAPFLUXNET, showing (a) genera with &gt; 50 trees and (b) species with &gt; 30 trees</w:t>
      </w:r>
      <w:r>
        <w:t xml:space="preserve"> </w:t>
      </w:r>
      <w:r>
        <w:t xml:space="preserve">in the database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method_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SAPFLUXNET data paper</dc:title>
  <dc:creator>R. Poyatos</dc:creator>
  <cp:keywords/>
  <dcterms:created xsi:type="dcterms:W3CDTF">2019-12-27T15:34:15Z</dcterms:created>
  <dcterms:modified xsi:type="dcterms:W3CDTF">2019-12-27T15:34:15Z</dcterms:modified>
</cp:coreProperties>
</file>